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296" w:type="dxa"/>
        <w:tblLook w:val="04A0" w:firstRow="1" w:lastRow="0" w:firstColumn="1" w:lastColumn="0" w:noHBand="0" w:noVBand="1"/>
      </w:tblPr>
      <w:tblGrid>
        <w:gridCol w:w="616"/>
        <w:gridCol w:w="1236"/>
        <w:gridCol w:w="1236"/>
        <w:gridCol w:w="1236"/>
        <w:gridCol w:w="1236"/>
        <w:gridCol w:w="636"/>
        <w:gridCol w:w="1236"/>
        <w:gridCol w:w="1236"/>
        <w:gridCol w:w="1318"/>
        <w:gridCol w:w="1318"/>
      </w:tblGrid>
      <w:tr w:rsidR="00726D02" w:rsidRPr="00532A23" w14:paraId="5629D57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B618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532A23">
              <w:rPr>
                <w:rFonts w:ascii="Abadi MT Condensed" w:eastAsia="Times New Roman" w:hAnsi="Abadi MT Condensed" w:cs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88138D4" wp14:editId="0459205D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0</wp:posOffset>
                  </wp:positionV>
                  <wp:extent cx="6486525" cy="1647825"/>
                  <wp:effectExtent l="95250" t="38100" r="333375" b="276225"/>
                  <wp:wrapNone/>
                  <wp:docPr id="7" name="Picture 7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0AF3DB1-18C9-4C7C-B530-95FCD753578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See the source image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0AF3DB1-18C9-4C7C-B530-95FCD753578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9896" cy="16478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00"/>
            </w:tblGrid>
            <w:tr w:rsidR="00726D02" w:rsidRPr="00532A23" w14:paraId="7485F408" w14:textId="77777777">
              <w:trPr>
                <w:trHeight w:val="300"/>
                <w:tblCellSpacing w:w="0" w:type="dxa"/>
              </w:trPr>
              <w:tc>
                <w:tcPr>
                  <w:tcW w:w="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C068EB" w14:textId="77777777" w:rsidR="00726D02" w:rsidRPr="00532A23" w:rsidRDefault="00726D02" w:rsidP="00726D02">
                  <w:pPr>
                    <w:spacing w:after="0" w:line="240" w:lineRule="auto"/>
                    <w:rPr>
                      <w:rFonts w:ascii="Abadi MT Condensed" w:eastAsia="Times New Roman" w:hAnsi="Abadi MT Condensed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51EFCFF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0B2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D23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C8C0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5043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0A99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1BB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EF9B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FEC2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7C5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726D02" w:rsidRPr="00532A23" w14:paraId="008C70D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F6D0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93B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C75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D679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B45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649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B9B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5274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0AD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1773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6F561C5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CEA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2DC9A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DAC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793F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4F627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F43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7E6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9230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E09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D02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5A07822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5F8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2FD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048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1819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51E3A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5C88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B8F7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B68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410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678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726D02" w:rsidRPr="00532A23" w14:paraId="43840E4E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934FC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9C6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835F4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8D3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8139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4E39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1B16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EA0A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73AC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790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09860928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923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80814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998C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3EC4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1B3C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AE1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9FE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09067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8254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B238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516D7869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9EBD7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98CA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55C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D04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1D53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790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C7CC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ABE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CF7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CAD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154C6346" w14:textId="77777777" w:rsidTr="00726D02">
        <w:trPr>
          <w:trHeight w:val="300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12EBB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BB4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0BDC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8EA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ADE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254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D056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411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DE6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2D8E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</w:tr>
      <w:tr w:rsidR="00726D02" w:rsidRPr="00532A23" w14:paraId="15959FEC" w14:textId="77777777" w:rsidTr="00726D02">
        <w:trPr>
          <w:trHeight w:val="720"/>
        </w:trPr>
        <w:tc>
          <w:tcPr>
            <w:tcW w:w="11296" w:type="dxa"/>
            <w:gridSpan w:val="10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2D32" w14:textId="77777777" w:rsidR="00726D02" w:rsidRPr="00532A23" w:rsidRDefault="00726D02" w:rsidP="00726D02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  <w:sz w:val="44"/>
                <w:szCs w:val="44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  <w:sz w:val="44"/>
                <w:szCs w:val="44"/>
              </w:rPr>
              <w:t>CHRISTMAS POTLUCK SIGN UP SHEET</w:t>
            </w:r>
          </w:p>
        </w:tc>
      </w:tr>
      <w:tr w:rsidR="00726D02" w:rsidRPr="00532A23" w14:paraId="7AE7923F" w14:textId="77777777" w:rsidTr="00726D02">
        <w:trPr>
          <w:trHeight w:val="420"/>
        </w:trPr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8419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</w:rPr>
              <w:t>_____________</w:t>
            </w:r>
          </w:p>
        </w:tc>
        <w:tc>
          <w:tcPr>
            <w:tcW w:w="6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8B8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</w:rPr>
              <w:t>____________________________________________________________</w:t>
            </w:r>
          </w:p>
        </w:tc>
        <w:tc>
          <w:tcPr>
            <w:tcW w:w="2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6DD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</w:rPr>
              <w:t>______________________</w:t>
            </w:r>
          </w:p>
        </w:tc>
      </w:tr>
      <w:tr w:rsidR="00726D02" w:rsidRPr="00532A23" w14:paraId="4F4F9098" w14:textId="77777777" w:rsidTr="00726D02">
        <w:trPr>
          <w:trHeight w:val="225"/>
        </w:trPr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685C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A536F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FA422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B240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0B8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2DE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4FC3AD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</w:p>
        </w:tc>
        <w:tc>
          <w:tcPr>
            <w:tcW w:w="2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290F3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532A23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ESTIMATED NUMBER OF PAX</w:t>
            </w:r>
          </w:p>
        </w:tc>
      </w:tr>
      <w:tr w:rsidR="00726D02" w:rsidRPr="00532A23" w14:paraId="1CB54CBB" w14:textId="77777777" w:rsidTr="00726D02">
        <w:trPr>
          <w:trHeight w:val="300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8021" w14:textId="77777777" w:rsidR="00726D02" w:rsidRPr="00532A23" w:rsidRDefault="00726D02" w:rsidP="00726D02">
            <w:pPr>
              <w:spacing w:after="0" w:line="240" w:lineRule="auto"/>
              <w:rPr>
                <w:rFonts w:ascii="Abadi MT Condensed" w:eastAsia="Times New Roman" w:hAnsi="Abadi MT Condensed" w:cs="Calibri"/>
                <w:i/>
                <w:iCs/>
                <w:color w:val="000000"/>
              </w:rPr>
            </w:pPr>
            <w:r w:rsidRPr="00532A23">
              <w:rPr>
                <w:rFonts w:ascii="Abadi MT Condensed" w:eastAsia="Times New Roman" w:hAnsi="Abadi MT Condensed" w:cs="Calibri"/>
                <w:i/>
                <w:iCs/>
                <w:color w:val="000000"/>
              </w:rPr>
              <w:t>Please write you name next to the number and indicate the item you will be bringing to the potluck.</w:t>
            </w:r>
          </w:p>
        </w:tc>
      </w:tr>
      <w:tr w:rsidR="00726D02" w:rsidRPr="00532A23" w14:paraId="1B54EBE5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1ECF8CB0" w14:textId="77777777" w:rsidR="00726D02" w:rsidRPr="00532A23" w:rsidRDefault="00726D02" w:rsidP="00726D02">
            <w:pPr>
              <w:spacing w:before="40" w:after="20" w:line="240" w:lineRule="auto"/>
              <w:rPr>
                <w:rFonts w:ascii="Abadi MT Condensed" w:eastAsia="Times New Roman" w:hAnsi="Abadi MT Condensed" w:cstheme="minorHAnsi"/>
                <w:bCs/>
                <w:color w:val="FFFFFF"/>
              </w:rPr>
            </w:pPr>
            <w:r w:rsidRPr="00532A23">
              <w:rPr>
                <w:rFonts w:ascii="Abadi MT Condensed" w:eastAsia="Times New Roman" w:hAnsi="Abadi MT Condensed" w:cstheme="minorHAnsi"/>
                <w:bCs/>
                <w:color w:val="FFFFFF"/>
              </w:rPr>
              <w:t>MAIN DISH</w:t>
            </w:r>
          </w:p>
        </w:tc>
      </w:tr>
      <w:tr w:rsidR="006E5F3C" w:rsidRPr="00532A23" w14:paraId="4EFC00A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82E89" w14:textId="77777777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E173D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E2DFD" w14:textId="6464FF5A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730E7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2DDF97EB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1244A" w14:textId="58244FF1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9F1C5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CBF9A" w14:textId="03B4CF89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5F30CB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418097A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6D43" w14:textId="38A8DEDB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E583D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FF23" w14:textId="3D8303BD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B7DFF7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28BFA202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47D746B0" w14:textId="77777777" w:rsidR="006E5F3C" w:rsidRPr="00532A23" w:rsidRDefault="006E5F3C" w:rsidP="006E5F3C">
            <w:pPr>
              <w:spacing w:before="40" w:after="20" w:line="240" w:lineRule="auto"/>
              <w:rPr>
                <w:rFonts w:ascii="Abadi MT Condensed" w:eastAsia="Times New Roman" w:hAnsi="Abadi MT Condensed" w:cstheme="minorHAnsi"/>
                <w:bCs/>
                <w:color w:val="FFFFFF"/>
              </w:rPr>
            </w:pPr>
            <w:r w:rsidRPr="00532A23">
              <w:rPr>
                <w:rFonts w:ascii="Abadi MT Condensed" w:eastAsia="Times New Roman" w:hAnsi="Abadi MT Condensed" w:cstheme="minorHAnsi"/>
                <w:bCs/>
                <w:color w:val="FFFFFF"/>
              </w:rPr>
              <w:t>SIDE DISH / SALAD</w:t>
            </w:r>
          </w:p>
        </w:tc>
      </w:tr>
      <w:tr w:rsidR="006E5F3C" w:rsidRPr="00532A23" w14:paraId="0728570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4A99C" w14:textId="36A7FA54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BA9DB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E47E" w14:textId="386FC701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D7683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495F2AE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A6C6" w14:textId="2A6DF143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DBDBD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E442" w14:textId="2B0320FF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7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5A7B3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365E85AA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DFEEA" w14:textId="2095F93E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941C8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D6946" w14:textId="02402B1B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8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C978C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729D7334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A040" w14:textId="4C256F3B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4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29AC1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7C058" w14:textId="22B6CA14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9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ACED4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A0237CF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98A14" w14:textId="686D5966" w:rsidR="006E5F3C" w:rsidRPr="00532A23" w:rsidRDefault="006E5F3C" w:rsidP="006E5F3C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5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2E23B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DB76A" w14:textId="23B27991" w:rsidR="006E5F3C" w:rsidRPr="00532A23" w:rsidRDefault="006E5F3C" w:rsidP="006E5F3C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0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25060" w14:textId="77777777" w:rsidR="006E5F3C" w:rsidRPr="00532A23" w:rsidRDefault="006E5F3C" w:rsidP="006E5F3C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74624DC2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27795298" w14:textId="77777777" w:rsidR="006E5F3C" w:rsidRPr="00532A23" w:rsidRDefault="006E5F3C" w:rsidP="006E5F3C">
            <w:pPr>
              <w:spacing w:before="40" w:after="20" w:line="240" w:lineRule="auto"/>
              <w:rPr>
                <w:rFonts w:ascii="Abadi MT Condensed" w:eastAsia="Times New Roman" w:hAnsi="Abadi MT Condensed" w:cstheme="minorHAnsi"/>
                <w:bCs/>
                <w:color w:val="FFFFFF"/>
              </w:rPr>
            </w:pPr>
            <w:r w:rsidRPr="00532A23">
              <w:rPr>
                <w:rFonts w:ascii="Abadi MT Condensed" w:eastAsia="Times New Roman" w:hAnsi="Abadi MT Condensed" w:cstheme="minorHAnsi"/>
                <w:bCs/>
                <w:color w:val="FFFFFF"/>
              </w:rPr>
              <w:t>DESSERT / SNACKS</w:t>
            </w:r>
          </w:p>
        </w:tc>
      </w:tr>
      <w:tr w:rsidR="006E5F3C" w:rsidRPr="00532A23" w14:paraId="7B077FD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CC6BB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0C1B5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42B6D" w14:textId="33285E12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2B2EF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4AE79FCF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8503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EA951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717A" w14:textId="5650DF8D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82246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78DFB88D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AB3DF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034C86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9AB5" w14:textId="5D77F5B9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7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AC621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78C8D10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7EDE3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4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DF042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7092A" w14:textId="3FD33DD2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8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D76D65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52CB13AD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464150F1" w14:textId="77777777" w:rsidR="006E5F3C" w:rsidRPr="00532A23" w:rsidRDefault="006E5F3C" w:rsidP="006E5F3C">
            <w:pPr>
              <w:spacing w:before="40" w:after="20" w:line="240" w:lineRule="auto"/>
              <w:rPr>
                <w:rFonts w:ascii="Abadi MT Condensed" w:eastAsia="Times New Roman" w:hAnsi="Abadi MT Condensed" w:cstheme="minorHAnsi"/>
                <w:bCs/>
                <w:color w:val="FFFFFF"/>
              </w:rPr>
            </w:pPr>
            <w:r w:rsidRPr="00532A23">
              <w:rPr>
                <w:rFonts w:ascii="Abadi MT Condensed" w:eastAsia="Times New Roman" w:hAnsi="Abadi MT Condensed" w:cstheme="minorHAnsi"/>
                <w:bCs/>
                <w:color w:val="FFFFFF"/>
              </w:rPr>
              <w:t>DRINKS</w:t>
            </w:r>
          </w:p>
        </w:tc>
      </w:tr>
      <w:tr w:rsidR="006E5F3C" w:rsidRPr="00532A23" w14:paraId="7CB679AB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A3693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C8BC1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A4999" w14:textId="77777777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64E4C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7D4A0CF2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A0EF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38EEEE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2EEE9" w14:textId="77777777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4414D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18DCC69" w14:textId="77777777" w:rsidTr="004B2B60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A849" w14:textId="77777777" w:rsidR="006E5F3C" w:rsidRPr="00532A23" w:rsidRDefault="006E5F3C" w:rsidP="004B2B60">
            <w:pPr>
              <w:spacing w:before="20" w:after="2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7C279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8083" w14:textId="77777777" w:rsidR="006E5F3C" w:rsidRPr="00532A23" w:rsidRDefault="006E5F3C" w:rsidP="004B2B60">
            <w:pPr>
              <w:spacing w:before="20" w:after="2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DAF249" w14:textId="77777777" w:rsidR="006E5F3C" w:rsidRPr="00532A23" w:rsidRDefault="006E5F3C" w:rsidP="004B2B60">
            <w:pPr>
              <w:spacing w:before="20" w:after="2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887EBA7" w14:textId="77777777" w:rsidTr="00726D02">
        <w:trPr>
          <w:trHeight w:val="405"/>
        </w:trPr>
        <w:tc>
          <w:tcPr>
            <w:tcW w:w="11296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14:paraId="27FE7980" w14:textId="77777777" w:rsidR="006E5F3C" w:rsidRPr="00532A23" w:rsidRDefault="006E5F3C" w:rsidP="006E5F3C">
            <w:pPr>
              <w:spacing w:before="40" w:after="20" w:line="240" w:lineRule="auto"/>
              <w:rPr>
                <w:rFonts w:ascii="Abadi MT Condensed" w:eastAsia="Times New Roman" w:hAnsi="Abadi MT Condensed" w:cstheme="minorHAnsi"/>
                <w:bCs/>
                <w:color w:val="FFFFFF"/>
              </w:rPr>
            </w:pPr>
            <w:r w:rsidRPr="00532A23">
              <w:rPr>
                <w:rFonts w:ascii="Abadi MT Condensed" w:eastAsia="Times New Roman" w:hAnsi="Abadi MT Condensed" w:cstheme="minorHAnsi"/>
                <w:bCs/>
                <w:color w:val="FFFFFF"/>
              </w:rPr>
              <w:t>UTENSILS / DINNERWARE / CUPS</w:t>
            </w:r>
          </w:p>
        </w:tc>
      </w:tr>
      <w:tr w:rsidR="006E5F3C" w:rsidRPr="00532A23" w14:paraId="0B29B4B5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862CC" w14:textId="77777777" w:rsidR="006E5F3C" w:rsidRPr="00532A23" w:rsidRDefault="006E5F3C" w:rsidP="006E5F3C">
            <w:pPr>
              <w:spacing w:before="40" w:after="4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1)</w:t>
            </w:r>
          </w:p>
        </w:tc>
        <w:tc>
          <w:tcPr>
            <w:tcW w:w="494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312FC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C3672" w14:textId="77777777" w:rsidR="006E5F3C" w:rsidRPr="00532A23" w:rsidRDefault="006E5F3C" w:rsidP="006E5F3C">
            <w:pPr>
              <w:spacing w:before="40" w:after="4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4)</w:t>
            </w:r>
          </w:p>
        </w:tc>
        <w:tc>
          <w:tcPr>
            <w:tcW w:w="51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198A5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139BFDFB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3129" w14:textId="77777777" w:rsidR="006E5F3C" w:rsidRPr="00532A23" w:rsidRDefault="006E5F3C" w:rsidP="006E5F3C">
            <w:pPr>
              <w:spacing w:before="40" w:after="4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2)</w:t>
            </w:r>
          </w:p>
        </w:tc>
        <w:tc>
          <w:tcPr>
            <w:tcW w:w="49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8CE95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9F80F" w14:textId="77777777" w:rsidR="006E5F3C" w:rsidRPr="00532A23" w:rsidRDefault="006E5F3C" w:rsidP="006E5F3C">
            <w:pPr>
              <w:spacing w:before="40" w:after="4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5)</w:t>
            </w:r>
          </w:p>
        </w:tc>
        <w:tc>
          <w:tcPr>
            <w:tcW w:w="5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E0754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  <w:tr w:rsidR="006E5F3C" w:rsidRPr="00532A23" w14:paraId="6A2FA220" w14:textId="77777777" w:rsidTr="00726D02">
        <w:trPr>
          <w:trHeight w:val="405"/>
        </w:trPr>
        <w:tc>
          <w:tcPr>
            <w:tcW w:w="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B3F34" w14:textId="77777777" w:rsidR="006E5F3C" w:rsidRPr="00532A23" w:rsidRDefault="006E5F3C" w:rsidP="006E5F3C">
            <w:pPr>
              <w:spacing w:before="40" w:after="40" w:line="240" w:lineRule="auto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3)</w:t>
            </w:r>
          </w:p>
        </w:tc>
        <w:tc>
          <w:tcPr>
            <w:tcW w:w="49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4907F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83379" w14:textId="77777777" w:rsidR="006E5F3C" w:rsidRPr="00532A23" w:rsidRDefault="006E5F3C" w:rsidP="006E5F3C">
            <w:pPr>
              <w:spacing w:before="40" w:after="40" w:line="240" w:lineRule="auto"/>
              <w:jc w:val="right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6)</w:t>
            </w:r>
          </w:p>
        </w:tc>
        <w:tc>
          <w:tcPr>
            <w:tcW w:w="51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AB92E7" w14:textId="77777777" w:rsidR="006E5F3C" w:rsidRPr="00532A23" w:rsidRDefault="006E5F3C" w:rsidP="006E5F3C">
            <w:pPr>
              <w:spacing w:before="40" w:after="40" w:line="240" w:lineRule="auto"/>
              <w:jc w:val="center"/>
              <w:rPr>
                <w:rFonts w:ascii="Abadi MT Condensed" w:eastAsia="Times New Roman" w:hAnsi="Abadi MT Condensed" w:cstheme="minorHAnsi"/>
                <w:color w:val="000000"/>
              </w:rPr>
            </w:pPr>
            <w:r w:rsidRPr="00532A23">
              <w:rPr>
                <w:rFonts w:ascii="Abadi MT Condensed" w:eastAsia="Times New Roman" w:hAnsi="Abadi MT Condensed" w:cstheme="minorHAnsi"/>
                <w:color w:val="000000"/>
              </w:rPr>
              <w:t> </w:t>
            </w:r>
          </w:p>
        </w:tc>
      </w:tr>
    </w:tbl>
    <w:p w14:paraId="406B895B" w14:textId="77777777" w:rsidR="00726D02" w:rsidRPr="00532A23" w:rsidRDefault="00726D02" w:rsidP="006E5F3C">
      <w:pPr>
        <w:spacing w:after="0"/>
        <w:rPr>
          <w:rFonts w:ascii="Abadi MT Condensed" w:hAnsi="Abadi MT Condensed" w:cstheme="minorHAnsi"/>
          <w:sz w:val="2"/>
          <w:szCs w:val="2"/>
        </w:rPr>
      </w:pPr>
    </w:p>
    <w:sectPr w:rsidR="00726D02" w:rsidRPr="00532A23" w:rsidSect="00726D02">
      <w:headerReference w:type="default" r:id="rId7"/>
      <w:footerReference w:type="default" r:id="rId8"/>
      <w:pgSz w:w="12240" w:h="15840"/>
      <w:pgMar w:top="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6291A5" w14:textId="77777777" w:rsidR="001A7D5C" w:rsidRDefault="001A7D5C" w:rsidP="00726D02">
      <w:pPr>
        <w:spacing w:after="0" w:line="240" w:lineRule="auto"/>
      </w:pPr>
      <w:r>
        <w:separator/>
      </w:r>
    </w:p>
  </w:endnote>
  <w:endnote w:type="continuationSeparator" w:id="0">
    <w:p w14:paraId="403688C7" w14:textId="77777777" w:rsidR="001A7D5C" w:rsidRDefault="001A7D5C" w:rsidP="00726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751182" w14:textId="1306F925" w:rsidR="00726D02" w:rsidRDefault="00726D02" w:rsidP="00726D02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A32910" w14:textId="77777777" w:rsidR="001A7D5C" w:rsidRDefault="001A7D5C" w:rsidP="00726D02">
      <w:pPr>
        <w:spacing w:after="0" w:line="240" w:lineRule="auto"/>
      </w:pPr>
      <w:r>
        <w:separator/>
      </w:r>
    </w:p>
  </w:footnote>
  <w:footnote w:type="continuationSeparator" w:id="0">
    <w:p w14:paraId="1479253F" w14:textId="77777777" w:rsidR="001A7D5C" w:rsidRDefault="001A7D5C" w:rsidP="00726D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21E67D" w14:textId="1E70048D" w:rsidR="00726D02" w:rsidRDefault="00726D02">
    <w:pPr>
      <w:pStyle w:val="Header"/>
    </w:pPr>
    <w:r>
      <w:rPr>
        <w:noProof/>
      </w:rPr>
      <w:drawing>
        <wp:anchor distT="0" distB="0" distL="0" distR="0" simplePos="0" relativeHeight="251659264" behindDoc="0" locked="0" layoutInCell="1" allowOverlap="1" wp14:anchorId="4A6B5C54" wp14:editId="7399AC81">
          <wp:simplePos x="0" y="0"/>
          <wp:positionH relativeFrom="column">
            <wp:posOffset>610552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jM3sDQ2tDA3M7FU0lEKTi0uzszPAykwrAUAiQq0VSwAAAA="/>
  </w:docVars>
  <w:rsids>
    <w:rsidRoot w:val="00726D02"/>
    <w:rsid w:val="001A7D5C"/>
    <w:rsid w:val="00532A23"/>
    <w:rsid w:val="006E5F3C"/>
    <w:rsid w:val="00726D02"/>
    <w:rsid w:val="00980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662CDE"/>
  <w15:chartTrackingRefBased/>
  <w15:docId w15:val="{45678897-C4B8-4EE7-8489-026D67BB2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D02"/>
  </w:style>
  <w:style w:type="paragraph" w:styleId="Footer">
    <w:name w:val="footer"/>
    <w:basedOn w:val="Normal"/>
    <w:link w:val="FooterChar"/>
    <w:uiPriority w:val="99"/>
    <w:unhideWhenUsed/>
    <w:rsid w:val="00726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D02"/>
  </w:style>
  <w:style w:type="character" w:styleId="Hyperlink">
    <w:name w:val="Hyperlink"/>
    <w:basedOn w:val="DefaultParagraphFont"/>
    <w:uiPriority w:val="99"/>
    <w:unhideWhenUsed/>
    <w:rsid w:val="00726D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8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2</cp:revision>
  <dcterms:created xsi:type="dcterms:W3CDTF">2019-12-02T02:18:00Z</dcterms:created>
  <dcterms:modified xsi:type="dcterms:W3CDTF">2020-06-08T13:05:00Z</dcterms:modified>
</cp:coreProperties>
</file>